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094458" w:rsidP="52C93997" w:rsidRDefault="00226F13" w14:paraId="7C110DB7" w14:textId="0F389163">
      <w:pPr>
        <w:pStyle w:val="Title"/>
        <w:jc w:val="left"/>
        <w:rPr>
          <w:b w:val="1"/>
          <w:bCs w:val="1"/>
        </w:rPr>
      </w:pPr>
      <w:r w:rsidRPr="52C93997" w:rsidR="00226F13">
        <w:rPr>
          <w:b w:val="1"/>
          <w:bCs w:val="1"/>
        </w:rPr>
        <w:t xml:space="preserve">Praise to our lord and saviour </w:t>
      </w:r>
      <w:r w:rsidRPr="52C93997" w:rsidR="00226F13">
        <w:rPr>
          <w:b w:val="1"/>
          <w:bCs w:val="1"/>
        </w:rPr>
        <w:t>svb</w:t>
      </w:r>
      <w:r w:rsidRPr="52C93997" w:rsidR="00226F13">
        <w:rPr>
          <w:b w:val="1"/>
          <w:bCs w:val="1"/>
        </w:rPr>
        <w:t xml:space="preserve"> &lt;3 </w:t>
      </w:r>
    </w:p>
    <w:p w:rsidR="6087AA94" w:rsidP="6087AA94" w:rsidRDefault="6087AA94" w14:paraId="66FE4CD9" w14:textId="79FDA619"/>
    <w:p w:rsidR="6087AA94" w:rsidP="6087AA94" w:rsidRDefault="6087AA94" w14:paraId="6A4F7367" w14:textId="6BC18271">
      <w:r>
        <w:t xml:space="preserve">                                                        (Always seducing towards a contradiction)</w:t>
      </w:r>
    </w:p>
    <w:p w:rsidR="6087AA94" w:rsidP="6087AA94" w:rsidRDefault="6087AA94" w14:paraId="667DEC51" w14:textId="50522C58"/>
    <w:p w:rsidR="6087AA94" w:rsidP="6087AA94" w:rsidRDefault="6087AA94" w14:paraId="7308FB62" w14:textId="167B7E95">
      <w:r w:rsidR="5FF4F33A">
        <w:rPr/>
        <w:t xml:space="preserve">                                      </w:t>
      </w:r>
      <w:r w:rsidR="5F74BD97">
        <w:drawing>
          <wp:inline wp14:editId="08D12B00" wp14:anchorId="18EC6C85">
            <wp:extent cx="3385643" cy="4524868"/>
            <wp:effectExtent l="0" t="0" r="0" b="3175"/>
            <wp:docPr id="1" name="Picture 1" descr="A person with a mustache&#10;&#10;Description automatically generated with medium confidence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"/>
                    <pic:cNvPicPr/>
                  </pic:nvPicPr>
                  <pic:blipFill>
                    <a:blip r:embed="R86c5d9829747410f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3385643" cy="45248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6087AA94" w:rsidP="06878A22" w:rsidRDefault="6087AA94" w14:paraId="400D8033" w14:textId="1FAF72A5">
      <w:pPr>
        <w:pStyle w:val="Heading1"/>
        <w:jc w:val="center"/>
        <w:rPr>
          <w:rFonts w:ascii="Calibri Light" w:hAnsi="Calibri Light"/>
          <w:sz w:val="28"/>
          <w:szCs w:val="28"/>
        </w:rPr>
      </w:pPr>
      <w:r w:rsidR="5FF4F33A">
        <w:rPr/>
        <w:t>“</w:t>
      </w:r>
      <w:r w:rsidRPr="06878A22" w:rsidR="5FF4F33A">
        <w:rPr>
          <w:sz w:val="28"/>
          <w:szCs w:val="28"/>
        </w:rPr>
        <w:t>As soon as you ask me that kind of question, I'm always baffled.</w:t>
      </w:r>
    </w:p>
    <w:p w:rsidR="6087AA94" w:rsidP="06878A22" w:rsidRDefault="6087AA94" w14:paraId="153DEC05" w14:textId="3140571D">
      <w:pPr>
        <w:pStyle w:val="Heading1"/>
        <w:jc w:val="center"/>
        <w:rPr>
          <w:rFonts w:ascii="Calibri Light" w:hAnsi="Calibri Light"/>
          <w:sz w:val="28"/>
          <w:szCs w:val="28"/>
        </w:rPr>
      </w:pPr>
      <w:r w:rsidRPr="06878A22" w:rsidR="5FF4F33A">
        <w:rPr>
          <w:sz w:val="28"/>
          <w:szCs w:val="28"/>
        </w:rPr>
        <w:t>Do you think there is stuff that I do in this lecture that you don't need to know?</w:t>
      </w:r>
    </w:p>
    <w:p w:rsidR="6087AA94" w:rsidP="06878A22" w:rsidRDefault="6087AA94" w14:paraId="69D3D79B" w14:textId="6EBCD9C1">
      <w:pPr>
        <w:pStyle w:val="Heading1"/>
        <w:jc w:val="center"/>
        <w:rPr>
          <w:rFonts w:ascii="Calibri Light" w:hAnsi="Calibri Light"/>
          <w:sz w:val="28"/>
          <w:szCs w:val="28"/>
        </w:rPr>
      </w:pPr>
      <w:r w:rsidRPr="06878A22" w:rsidR="5FF4F33A">
        <w:rPr>
          <w:sz w:val="28"/>
          <w:szCs w:val="28"/>
        </w:rPr>
        <w:t>Do you think I'm trying to keep you off the street or something?”</w:t>
      </w:r>
    </w:p>
    <w:p w:rsidR="6087AA94" w:rsidP="6087AA94" w:rsidRDefault="6087AA94" w14:paraId="37898829" w14:textId="1EFE01B0"/>
    <w:p w:rsidR="6087AA94" w:rsidP="6D1AFA5F" w:rsidRDefault="6087AA94" w14:paraId="609DDC1A" w14:textId="038B6565">
      <w:pPr>
        <w:pStyle w:val="Title"/>
        <w:rPr>
          <w:b/>
        </w:rPr>
      </w:pPr>
    </w:p>
    <w:p w:rsidR="6087AA94" w:rsidP="6087AA94" w:rsidRDefault="6087AA94" w14:paraId="0CD0D5E8" w14:textId="752AFBA6"/>
    <w:p w:rsidR="6087AA94" w:rsidP="6D1AFA5F" w:rsidRDefault="6D1AFA5F" w14:paraId="6687371C" w14:textId="061776CB">
      <w:pPr>
        <w:pStyle w:val="Title"/>
        <w:rPr>
          <w:b/>
          <w:sz w:val="40"/>
          <w:szCs w:val="40"/>
        </w:rPr>
      </w:pPr>
      <w:r w:rsidRPr="5BDAC3B7">
        <w:rPr>
          <w:b/>
          <w:bCs/>
          <w:sz w:val="40"/>
          <w:szCs w:val="40"/>
        </w:rPr>
        <w:t>Just look at 2021 answers basically the same</w:t>
      </w:r>
    </w:p>
    <w:p w:rsidR="5BDAC3B7" w:rsidP="5BDAC3B7" w:rsidRDefault="5BDAC3B7" w14:paraId="3FB6C282" w14:textId="414D640B">
      <w:pPr>
        <w:rPr>
          <w:b/>
          <w:bCs/>
          <w:sz w:val="40"/>
          <w:szCs w:val="40"/>
        </w:rPr>
      </w:pPr>
      <w:r w:rsidRPr="5BDAC3B7">
        <w:rPr>
          <w:b/>
          <w:bCs/>
          <w:sz w:val="40"/>
          <w:szCs w:val="40"/>
        </w:rPr>
        <w:t>Do 2-3 past papers or just look at their answers, makes this exam p easy</w:t>
      </w:r>
    </w:p>
    <w:p w:rsidR="5BDAC3B7" w:rsidP="5BDAC3B7" w:rsidRDefault="5BDAC3B7" w14:paraId="7CB59CBC" w14:textId="6AAB231C">
      <w:pPr>
        <w:rPr>
          <w:sz w:val="12"/>
          <w:szCs w:val="12"/>
        </w:rPr>
      </w:pPr>
      <w:r w:rsidRPr="5BDAC3B7">
        <w:rPr>
          <w:sz w:val="12"/>
          <w:szCs w:val="12"/>
        </w:rPr>
        <w:t xml:space="preserve">Steffen is love steffen is life </w:t>
      </w:r>
      <w:r w:rsidRPr="5BDAC3B7">
        <w:rPr>
          <w:rFonts w:ascii="Segoe UI Emoji" w:hAnsi="Segoe UI Emoji" w:eastAsia="Segoe UI Emoji" w:cs="Segoe UI Emoji"/>
          <w:sz w:val="12"/>
          <w:szCs w:val="12"/>
        </w:rPr>
        <w:t>😊</w:t>
      </w:r>
    </w:p>
    <w:p w:rsidR="5BDAC3B7" w:rsidP="5BDAC3B7" w:rsidRDefault="5BDAC3B7" w14:paraId="22A428E6" w14:textId="56FE8377">
      <w:pPr>
        <w:rPr>
          <w:sz w:val="12"/>
          <w:szCs w:val="12"/>
        </w:rPr>
      </w:pPr>
      <w:r w:rsidRPr="5BDAC3B7">
        <w:rPr>
          <w:sz w:val="12"/>
          <w:szCs w:val="12"/>
        </w:rPr>
        <w:t xml:space="preserve">Steffen with an E my friends </w:t>
      </w:r>
    </w:p>
    <w:p w:rsidR="6087AA94" w:rsidP="6087AA94" w:rsidRDefault="6087AA94" w14:paraId="56939724" w14:textId="54708BD4"/>
    <w:p w:rsidR="6087AA94" w:rsidP="6087AA94" w:rsidRDefault="6087AA94" w14:paraId="48E26F8D" w14:textId="1DB76B3E">
      <w:r>
        <w:t>The holy scriptures&lt;3</w:t>
      </w:r>
    </w:p>
    <w:p w:rsidR="6087AA94" w:rsidP="309431FE" w:rsidRDefault="4E46D05D" w14:paraId="3F84BD14" w14:textId="3D746FC1">
      <w:pPr>
        <w:pStyle w:val="Normal"/>
      </w:pPr>
      <w:r w:rsidR="4E46D05D">
        <w:rPr/>
        <w:t xml:space="preserve">2022 updated notes: </w:t>
      </w:r>
      <w:hyperlink r:id="Reabbda57155b4fc0">
        <w:r w:rsidRPr="309431FE" w:rsidR="71FE6BE8">
          <w:rPr>
            <w:rStyle w:val="Hyperlink"/>
          </w:rPr>
          <w:t>https://www.doc.ic.ac.uk/~svb/Schiele/</w:t>
        </w:r>
      </w:hyperlink>
    </w:p>
    <w:p w:rsidR="6087AA94" w:rsidP="309431FE" w:rsidRDefault="603BFB31" w14:paraId="69E7DDDE" w14:textId="44009200">
      <w:pPr>
        <w:pStyle w:val="Normal"/>
      </w:pPr>
      <w:r w:rsidR="603BFB31">
        <w:rPr/>
        <w:t>Cheat sheet at:</w:t>
      </w:r>
      <w:r w:rsidR="45E18005">
        <w:rPr/>
        <w:t xml:space="preserve"> </w:t>
      </w:r>
      <w:hyperlink r:id="R55000d48d68a477d">
        <w:r w:rsidRPr="309431FE" w:rsidR="45E18005">
          <w:rPr>
            <w:rStyle w:val="Hyperlink"/>
          </w:rPr>
          <w:t>https://www.doc.ic.ac.uk/~svb/Schiele/81B58D1Ad01.jpeg</w:t>
        </w:r>
      </w:hyperlink>
    </w:p>
    <w:p w:rsidR="6087AA94" w:rsidP="6087AA94" w:rsidRDefault="603BFB31" w14:paraId="5B98459B" w14:textId="5CB80D72">
      <w:r w:rsidR="603BFB31">
        <w:drawing>
          <wp:inline wp14:editId="7E2D2EFD" wp14:anchorId="013A31A3">
            <wp:extent cx="4572000" cy="4133850"/>
            <wp:effectExtent l="0" t="0" r="0" b="0"/>
            <wp:docPr id="2101754880" name="Picture 2101754880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2101754880"/>
                    <pic:cNvPicPr/>
                  </pic:nvPicPr>
                  <pic:blipFill>
                    <a:blip r:embed="R1209b81c2bc64d46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572000" cy="413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693BAC8A">
        <w:rPr/>
        <w:t>O</w:t>
      </w:r>
    </w:p>
    <w:p w:rsidR="6087AA94" w:rsidP="6087AA94" w:rsidRDefault="6087AA94" w14:paraId="607491A2" w14:textId="2BB8E2B2"/>
    <w:p w:rsidR="6087AA94" w:rsidP="6087AA94" w:rsidRDefault="6087AA94" w14:paraId="4C170CC0" w14:textId="2FC97338">
      <w:r w:rsidR="5FF4F33A">
        <w:drawing>
          <wp:inline wp14:editId="015B23B8" wp14:anchorId="4A42CA5F">
            <wp:extent cx="2047875" cy="2924175"/>
            <wp:effectExtent l="0" t="0" r="0" b="0"/>
            <wp:docPr id="750316192" name="Picture 750316192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750316192"/>
                    <pic:cNvPicPr/>
                  </pic:nvPicPr>
                  <pic:blipFill>
                    <a:blip r:embed="Rc1541a6fd8714b2c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2047875" cy="2924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6087AA94" w:rsidP="6087AA94" w:rsidRDefault="6087AA94" w14:paraId="56BF06AE" w14:textId="56F04FBA">
      <w:r>
        <w:t xml:space="preserve">Steffen van based </w:t>
      </w:r>
    </w:p>
    <w:p w:rsidR="6087AA94" w:rsidP="6087AA94" w:rsidRDefault="6087AA94" w14:paraId="560ED500" w14:textId="7804B829"/>
    <w:p w:rsidR="6087AA94" w:rsidP="6087AA94" w:rsidRDefault="6087AA94" w14:paraId="7955E0DE" w14:textId="07AC025F"/>
    <w:p w:rsidR="6087AA94" w:rsidP="6087AA94" w:rsidRDefault="6087AA94" w14:paraId="7658DFF9" w14:textId="4EB68D66">
      <w:r w:rsidR="06878A22">
        <w:rPr/>
        <w:t>z</w:t>
      </w:r>
    </w:p>
    <w:p w:rsidR="6087AA94" w:rsidP="6087AA94" w:rsidRDefault="6087AA94" w14:paraId="39DC808C" w14:textId="2CA2526E">
      <w:r w:rsidR="5FF4F33A">
        <w:drawing>
          <wp:inline wp14:editId="40EA7156" wp14:anchorId="5112F4C9">
            <wp:extent cx="4572000" cy="3124200"/>
            <wp:effectExtent l="0" t="0" r="0" b="0"/>
            <wp:docPr id="1524892871" name="Picture 1524892871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524892871"/>
                    <pic:cNvPicPr/>
                  </pic:nvPicPr>
                  <pic:blipFill>
                    <a:blip r:embed="Rcba8899ca3804df7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572000" cy="312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6087AA94" w:rsidP="6087AA94" w:rsidRDefault="6087AA94" w14:paraId="21CFA481" w14:textId="468DC56B"/>
    <w:p w:rsidR="1B3A57F8" w:rsidP="1B3A57F8" w:rsidRDefault="1B3A57F8" w14:paraId="4CD76CB9" w14:textId="2BE1A0F9">
      <w:r>
        <w:t>Average amazon user - 10/10 would recommend my respect for him is uncountable (no bijection exists between the set of natural numbers and our respect for steffen)</w:t>
      </w:r>
    </w:p>
    <w:p w:rsidR="75F83807" w:rsidP="75F83807" w:rsidRDefault="75F83807" w14:paraId="0054926D" w14:textId="6F21B448">
      <w:r>
        <w:t>?/10 - would have asked him what his preferred rating is but he doesn’t like being asked questions</w:t>
      </w:r>
    </w:p>
    <w:p w:rsidR="6087AA94" w:rsidP="6087AA94" w:rsidRDefault="6087AA94" w14:paraId="3B8E1F51" w14:textId="691C8474"/>
    <w:p w:rsidR="6087AA94" w:rsidP="6087AA94" w:rsidRDefault="6087AA94" w14:paraId="1D5E55AC" w14:textId="0D3F2D9F"/>
    <w:sectPr w:rsidR="6087AA94"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yMTYyMzA3MTE1sTRT0lEKTi0uzszPAykwrAUALOwwkywAAAA="/>
  </w:docVars>
  <w:rsids>
    <w:rsidRoot w:val="00226F13"/>
    <w:rsid w:val="00094458"/>
    <w:rsid w:val="00226F13"/>
    <w:rsid w:val="00333491"/>
    <w:rsid w:val="00472ED3"/>
    <w:rsid w:val="004812F9"/>
    <w:rsid w:val="005913C0"/>
    <w:rsid w:val="00772B4F"/>
    <w:rsid w:val="007A0A2D"/>
    <w:rsid w:val="007B19A3"/>
    <w:rsid w:val="00907321"/>
    <w:rsid w:val="00925A81"/>
    <w:rsid w:val="0099413E"/>
    <w:rsid w:val="009E4C76"/>
    <w:rsid w:val="00AD4A7F"/>
    <w:rsid w:val="00C451DE"/>
    <w:rsid w:val="00C94A3C"/>
    <w:rsid w:val="00CD07F3"/>
    <w:rsid w:val="00E97B10"/>
    <w:rsid w:val="04BFD057"/>
    <w:rsid w:val="058B5F5B"/>
    <w:rsid w:val="06878A22"/>
    <w:rsid w:val="0A00B132"/>
    <w:rsid w:val="0B94BC46"/>
    <w:rsid w:val="0C91F0A6"/>
    <w:rsid w:val="13831AF4"/>
    <w:rsid w:val="19293927"/>
    <w:rsid w:val="19574B51"/>
    <w:rsid w:val="1A651A37"/>
    <w:rsid w:val="1B3A57F8"/>
    <w:rsid w:val="1D6E29E0"/>
    <w:rsid w:val="1D76CA89"/>
    <w:rsid w:val="210E70C7"/>
    <w:rsid w:val="309431FE"/>
    <w:rsid w:val="356593D3"/>
    <w:rsid w:val="3B5D7533"/>
    <w:rsid w:val="41BAB1C0"/>
    <w:rsid w:val="41C99E67"/>
    <w:rsid w:val="43568221"/>
    <w:rsid w:val="43DCEDCD"/>
    <w:rsid w:val="45300016"/>
    <w:rsid w:val="454D70E3"/>
    <w:rsid w:val="45E18005"/>
    <w:rsid w:val="4651BFA7"/>
    <w:rsid w:val="496AA866"/>
    <w:rsid w:val="4E46D05D"/>
    <w:rsid w:val="52C93997"/>
    <w:rsid w:val="58A7CFC9"/>
    <w:rsid w:val="5BB77936"/>
    <w:rsid w:val="5BDAC3B7"/>
    <w:rsid w:val="5BE14F7C"/>
    <w:rsid w:val="5CF3A239"/>
    <w:rsid w:val="5F74BD97"/>
    <w:rsid w:val="5FF4F33A"/>
    <w:rsid w:val="603BFB31"/>
    <w:rsid w:val="6071778F"/>
    <w:rsid w:val="6087AA94"/>
    <w:rsid w:val="6360C763"/>
    <w:rsid w:val="660B16AB"/>
    <w:rsid w:val="662F5D59"/>
    <w:rsid w:val="693BAC8A"/>
    <w:rsid w:val="6D1AFA5F"/>
    <w:rsid w:val="6D3298C2"/>
    <w:rsid w:val="6DE506C6"/>
    <w:rsid w:val="6EBBA648"/>
    <w:rsid w:val="70C99CF0"/>
    <w:rsid w:val="71FE6BE8"/>
    <w:rsid w:val="73931EA2"/>
    <w:rsid w:val="73DFA88C"/>
    <w:rsid w:val="75F83807"/>
    <w:rsid w:val="798C7B58"/>
    <w:rsid w:val="7B34D8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DB30B6"/>
  <w15:chartTrackingRefBased/>
  <w15:docId w15:val="{42EBA1C6-F2E6-4049-AAF1-A80FA20470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TitleChar" w:customStyle="1">
    <w:name w:val="Title Char"/>
    <w:basedOn w:val="DefaultParagraphFont"/>
    <w:link w:val="Title"/>
    <w:uiPriority w:val="10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Heading1Char" w:customStyle="1">
    <w:name w:val="Heading 1 Char"/>
    <w:basedOn w:val="DefaultParagraphFont"/>
    <w:link w:val="Heading1"/>
    <w:uiPriority w:val="9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7B19A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3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theme" Target="theme/theme1.xml" Id="rId11" /><Relationship Type="http://schemas.openxmlformats.org/officeDocument/2006/relationships/fontTable" Target="fontTable.xml" Id="rId10" /><Relationship Type="http://schemas.openxmlformats.org/officeDocument/2006/relationships/image" Target="/media/image6.png" Id="Rc1541a6fd8714b2c" /><Relationship Type="http://schemas.openxmlformats.org/officeDocument/2006/relationships/image" Target="/media/image7.png" Id="Rcba8899ca3804df7" /><Relationship Type="http://schemas.openxmlformats.org/officeDocument/2006/relationships/image" Target="/media/image8.png" Id="R86c5d9829747410f" /><Relationship Type="http://schemas.openxmlformats.org/officeDocument/2006/relationships/hyperlink" Target="https://www.doc.ic.ac.uk/~svb/Schiele/" TargetMode="External" Id="Reabbda57155b4fc0" /><Relationship Type="http://schemas.openxmlformats.org/officeDocument/2006/relationships/hyperlink" Target="https://www.doc.ic.ac.uk/~svb/Schiele/81B58D1Ad01.jpeg" TargetMode="External" Id="R55000d48d68a477d" /><Relationship Type="http://schemas.openxmlformats.org/officeDocument/2006/relationships/image" Target="/media/image5.png" Id="R1209b81c2bc64d46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Ali, Naashiya</dc:creator>
  <keywords/>
  <dc:description/>
  <lastModifiedBy>Sharif, Mohamed</lastModifiedBy>
  <revision>19</revision>
  <dcterms:created xsi:type="dcterms:W3CDTF">2022-05-05T22:31:00.0000000Z</dcterms:created>
  <dcterms:modified xsi:type="dcterms:W3CDTF">2023-05-05T19:06:06.8442726Z</dcterms:modified>
</coreProperties>
</file>